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7612FE" w:rsidP="008822E9">
      <w:bookmarkStart w:id="0" w:name="_GoBack"/>
      <w:bookmarkEnd w:id="0"/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8924925</wp:posOffset>
                </wp:positionV>
                <wp:extent cx="7772400" cy="217170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17170"/>
                        </a:xfrm>
                        <a:prstGeom prst="rect">
                          <a:avLst/>
                        </a:prstGeom>
                        <a:solidFill>
                          <a:srgbClr val="40434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AE89E" id="Rectangle 36" o:spid="_x0000_s1026" style="position:absolute;margin-left:-1in;margin-top:702.75pt;width:612pt;height:17.1pt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" fillcolor="#404346" stroked="f" strokeweight="1pt"/>
            </w:pict>
          </mc:Fallback>
        </mc:AlternateContent>
      </w: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A574ABB" wp14:editId="11DAD688">
                <wp:simplePos x="0" y="0"/>
                <wp:positionH relativeFrom="column">
                  <wp:posOffset>3962400</wp:posOffset>
                </wp:positionH>
                <wp:positionV relativeFrom="paragraph">
                  <wp:posOffset>6353175</wp:posOffset>
                </wp:positionV>
                <wp:extent cx="1190625" cy="400050"/>
                <wp:effectExtent l="0" t="0" r="9525" b="0"/>
                <wp:wrapNone/>
                <wp:docPr id="3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612FE" w:rsidRPr="007753D2" w:rsidRDefault="007612FE" w:rsidP="007612FE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574ABB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12pt;margin-top:500.25pt;width:93.75pt;height:31.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" fillcolor="#8e9da4" stroked="f">
                <v:textbox>
                  <w:txbxContent>
                    <w:p w:rsidR="007612FE" w:rsidRPr="007753D2" w:rsidRDefault="007612FE" w:rsidP="007612FE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14CCF95E" wp14:editId="168748BE">
                <wp:simplePos x="0" y="0"/>
                <wp:positionH relativeFrom="column">
                  <wp:posOffset>3962400</wp:posOffset>
                </wp:positionH>
                <wp:positionV relativeFrom="paragraph">
                  <wp:posOffset>2952750</wp:posOffset>
                </wp:positionV>
                <wp:extent cx="1857375" cy="400050"/>
                <wp:effectExtent l="0" t="0" r="9525" b="0"/>
                <wp:wrapNone/>
                <wp:docPr id="3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612FE" w:rsidRPr="007753D2" w:rsidRDefault="007612FE" w:rsidP="007612FE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CCF95E" id="_x0000_s1027" type="#_x0000_t202" style="position:absolute;margin-left:312pt;margin-top:232.5pt;width:146.25pt;height:31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" fillcolor="#8e9da4" stroked="f">
                <v:textbox>
                  <w:txbxContent>
                    <w:p w:rsidR="007612FE" w:rsidRPr="007753D2" w:rsidRDefault="007612FE" w:rsidP="007612FE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EC62FC0" wp14:editId="7422B56F">
                <wp:simplePos x="0" y="0"/>
                <wp:positionH relativeFrom="column">
                  <wp:posOffset>2009775</wp:posOffset>
                </wp:positionH>
                <wp:positionV relativeFrom="paragraph">
                  <wp:posOffset>6572250</wp:posOffset>
                </wp:positionV>
                <wp:extent cx="1724025" cy="400050"/>
                <wp:effectExtent l="0" t="0" r="9525" b="0"/>
                <wp:wrapNone/>
                <wp:docPr id="3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612FE" w:rsidRPr="007753D2" w:rsidRDefault="007612FE" w:rsidP="007612FE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C62FC0" id="_x0000_s1028" type="#_x0000_t202" style="position:absolute;margin-left:158.25pt;margin-top:517.5pt;width:135.75pt;height:31.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" fillcolor="#8e9da4" stroked="f">
                <v:textbox>
                  <w:txbxContent>
                    <w:p w:rsidR="007612FE" w:rsidRPr="007753D2" w:rsidRDefault="007612FE" w:rsidP="007612FE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D62132">
        <w:rPr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1094740</wp:posOffset>
                </wp:positionH>
                <wp:positionV relativeFrom="paragraph">
                  <wp:posOffset>2133600</wp:posOffset>
                </wp:positionV>
                <wp:extent cx="2638425" cy="400050"/>
                <wp:effectExtent l="0" t="0" r="9525" b="0"/>
                <wp:wrapNone/>
                <wp:docPr id="1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672D61" w:rsidRPr="007753D2" w:rsidRDefault="00672D61" w:rsidP="00D62132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86.2pt;margin-top:168pt;width:207.75pt;height:31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" fillcolor="#8e9da4" stroked="f">
                <v:textbox>
                  <w:txbxContent>
                    <w:p w:rsidR="00672D61" w:rsidRPr="007753D2" w:rsidRDefault="00672D61" w:rsidP="00D62132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="00D6213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647" behindDoc="0" locked="0" layoutInCell="1" allowOverlap="1">
                <wp:simplePos x="0" y="0"/>
                <wp:positionH relativeFrom="column">
                  <wp:posOffset>1095375</wp:posOffset>
                </wp:positionH>
                <wp:positionV relativeFrom="paragraph">
                  <wp:posOffset>2162175</wp:posOffset>
                </wp:positionV>
                <wp:extent cx="2638425" cy="39052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390525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68B854" id="Rectangle 31" o:spid="_x0000_s1026" style="position:absolute;margin-left:86.25pt;margin-top:170.25pt;width:207.75pt;height:30.75pt;z-index:2516436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" fillcolor="#8e9da4" stroked="f" strokeweight="1pt"/>
            </w:pict>
          </mc:Fallback>
        </mc:AlternateContent>
      </w:r>
      <w:r w:rsidR="00D6213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4152900</wp:posOffset>
                </wp:positionH>
                <wp:positionV relativeFrom="paragraph">
                  <wp:posOffset>-190501</wp:posOffset>
                </wp:positionV>
                <wp:extent cx="2362200" cy="2469515"/>
                <wp:effectExtent l="19050" t="19050" r="38100" b="45085"/>
                <wp:wrapNone/>
                <wp:docPr id="29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2469515"/>
                        </a:xfrm>
                        <a:prstGeom prst="rect">
                          <a:avLst/>
                        </a:prstGeom>
                        <a:blipFill dpi="0" rotWithShape="0">
                          <a:blip r:embed="rId4"/>
                          <a:srcRect/>
                          <a:stretch>
                            <a:fillRect/>
                          </a:stretch>
                        </a:blipFill>
                        <a:ln w="57150">
                          <a:solidFill>
                            <a:srgbClr val="404346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827974" id="Rectangle 62" o:spid="_x0000_s1026" alt="pic-instruction" style="position:absolute;margin-left:327pt;margin-top:-15pt;width:186pt;height:194.4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" strokecolor="#404346" strokeweight="4.5pt">
                <v:fill r:id="rId5" o:title="pic-instruction" recolor="t" type="frame"/>
              </v:rect>
            </w:pict>
          </mc:Fallback>
        </mc:AlternateContent>
      </w:r>
      <w:r w:rsidR="00D62132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-561975</wp:posOffset>
                </wp:positionH>
                <wp:positionV relativeFrom="paragraph">
                  <wp:posOffset>666750</wp:posOffset>
                </wp:positionV>
                <wp:extent cx="4229100" cy="590550"/>
                <wp:effectExtent l="0" t="0" r="0" b="0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5AA7" w:rsidRPr="007753D2" w:rsidRDefault="00672D61" w:rsidP="007F5AA7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phone</w:t>
                            </w:r>
                            <w:proofErr w:type="gram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: +(0) 1 2345 555</w:t>
                            </w:r>
                          </w:p>
                          <w:p w:rsidR="00672D61" w:rsidRPr="007753D2" w:rsidRDefault="00672D61" w:rsidP="007F5AA7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mail</w:t>
                            </w:r>
                            <w:proofErr w:type="gram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0" type="#_x0000_t202" style="position:absolute;margin-left:-44.25pt;margin-top:52.5pt;width:333pt;height:46.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SgNuQIAAME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" filled="f" stroked="f">
                <v:textbox>
                  <w:txbxContent>
                    <w:p w:rsidR="007F5AA7" w:rsidRPr="007753D2" w:rsidRDefault="00672D61" w:rsidP="007F5AA7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phone</w:t>
                      </w:r>
                      <w:proofErr w:type="gram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: +(0) 1 2345 555</w:t>
                      </w:r>
                    </w:p>
                    <w:p w:rsidR="00672D61" w:rsidRPr="007753D2" w:rsidRDefault="00672D61" w:rsidP="007F5AA7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mail</w:t>
                      </w:r>
                      <w:proofErr w:type="gram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D62132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-38100</wp:posOffset>
                </wp:positionV>
                <wp:extent cx="4163060" cy="640715"/>
                <wp:effectExtent l="0" t="0" r="0" b="6985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640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7753D2" w:rsidRDefault="00D62132" w:rsidP="00E01E28">
                            <w:pPr>
                              <w:jc w:val="right"/>
                              <w:rPr>
                                <w:rFonts w:ascii="Bebas Neue Regular" w:hAnsi="Bebas Neue Regular"/>
                                <w:color w:val="404346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/>
                                <w:color w:val="404346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 xml:space="preserve">Benjamin </w:t>
                            </w:r>
                            <w:proofErr w:type="spellStart"/>
                            <w:proofErr w:type="gramStart"/>
                            <w:r w:rsidRPr="007753D2">
                              <w:rPr>
                                <w:rFonts w:ascii="Bebas Neue Regular" w:hAnsi="Bebas Neue Regular"/>
                                <w:color w:val="404346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hughes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1" type="#_x0000_t202" style="position:absolute;margin-left:-39pt;margin-top:-3pt;width:327.8pt;height:50.4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" filled="f" stroked="f">
                <v:textbox>
                  <w:txbxContent>
                    <w:p w:rsidR="00F629E5" w:rsidRPr="007753D2" w:rsidRDefault="00D62132" w:rsidP="00E01E28">
                      <w:pPr>
                        <w:jc w:val="right"/>
                        <w:rPr>
                          <w:rFonts w:ascii="Bebas Neue Regular" w:hAnsi="Bebas Neue Regular"/>
                          <w:color w:val="404346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/>
                          <w:color w:val="404346"/>
                          <w:spacing w:val="-6"/>
                          <w:sz w:val="80"/>
                          <w:szCs w:val="80"/>
                          <w:lang w:val="en-US"/>
                        </w:rPr>
                        <w:t xml:space="preserve">Benjamin </w:t>
                      </w:r>
                      <w:proofErr w:type="spellStart"/>
                      <w:proofErr w:type="gramStart"/>
                      <w:r w:rsidRPr="007753D2">
                        <w:rPr>
                          <w:rFonts w:ascii="Bebas Neue Regular" w:hAnsi="Bebas Neue Regular"/>
                          <w:color w:val="404346"/>
                          <w:spacing w:val="-6"/>
                          <w:sz w:val="80"/>
                          <w:szCs w:val="80"/>
                          <w:lang w:val="en-US"/>
                        </w:rPr>
                        <w:t>hughes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27F53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margin">
                  <wp:posOffset>-909955</wp:posOffset>
                </wp:positionH>
                <wp:positionV relativeFrom="paragraph">
                  <wp:posOffset>-914400</wp:posOffset>
                </wp:positionV>
                <wp:extent cx="7772400" cy="2529205"/>
                <wp:effectExtent l="0" t="0" r="0" b="4445"/>
                <wp:wrapNone/>
                <wp:docPr id="28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529205"/>
                        </a:xfrm>
                        <a:prstGeom prst="rect">
                          <a:avLst/>
                        </a:prstGeom>
                        <a:solidFill>
                          <a:srgbClr val="C4CCD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17A83C" id="Rectangle 61" o:spid="_x0000_s1026" style="position:absolute;margin-left:-71.65pt;margin-top:-1in;width:612pt;height:199.15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" fillcolor="#c4ccd2" stroked="f">
                <w10:wrap anchorx="margin"/>
              </v:rect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3456940</wp:posOffset>
                </wp:positionV>
                <wp:extent cx="2586990" cy="2456815"/>
                <wp:effectExtent l="3810" t="0" r="0" b="1270"/>
                <wp:wrapNone/>
                <wp:docPr id="27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7753D2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Lorem ipsum dolor si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2" type="#_x0000_t202" style="position:absolute;margin-left:316.05pt;margin-top:272.2pt;width:203.7pt;height:193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GDrugIAAMM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" filled="f" stroked="f">
                <v:textbox>
                  <w:txbxContent>
                    <w:p w:rsidR="000379E8" w:rsidRPr="007753D2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ess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cillum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eu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fugia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nulla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paria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Lorem ipsum dolor si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8257540</wp:posOffset>
                </wp:positionV>
                <wp:extent cx="4429125" cy="509905"/>
                <wp:effectExtent l="0" t="0" r="0" b="0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7753D2" w:rsidRDefault="000379E8" w:rsidP="00946063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3" type="#_x0000_t202" style="position:absolute;margin-left:-60pt;margin-top:650.2pt;width:348.75pt;height:40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" filled="f" stroked="f">
                <v:textbox>
                  <w:txbxContent>
                    <w:p w:rsidR="000379E8" w:rsidRPr="007753D2" w:rsidRDefault="000379E8" w:rsidP="00946063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7395845</wp:posOffset>
                </wp:positionV>
                <wp:extent cx="4429125" cy="509905"/>
                <wp:effectExtent l="0" t="4445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7753D2" w:rsidRDefault="000379E8" w:rsidP="00946063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4" type="#_x0000_t202" style="position:absolute;margin-left:-60pt;margin-top:582.35pt;width:348.75pt;height:40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" filled="f" stroked="f">
                <v:textbox>
                  <w:txbxContent>
                    <w:p w:rsidR="000379E8" w:rsidRPr="007753D2" w:rsidRDefault="000379E8" w:rsidP="00946063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5161915</wp:posOffset>
                </wp:positionV>
                <wp:extent cx="4429125" cy="1066800"/>
                <wp:effectExtent l="0" t="0" r="0" b="635"/>
                <wp:wrapNone/>
                <wp:docPr id="2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7753D2" w:rsidRDefault="001B0A2E" w:rsidP="00D72B62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margin-left:-60pt;margin-top:406.45pt;width:348.75pt;height:8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" filled="f" stroked="f">
                <v:textbox>
                  <w:txbxContent>
                    <w:p w:rsidR="001B0A2E" w:rsidRPr="007753D2" w:rsidRDefault="001B0A2E" w:rsidP="00D72B62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4347845</wp:posOffset>
                </wp:positionV>
                <wp:extent cx="4429125" cy="533400"/>
                <wp:effectExtent l="0" t="4445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7753D2" w:rsidRDefault="001B0A2E" w:rsidP="00D72B62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D72B62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6" type="#_x0000_t202" style="position:absolute;margin-left:-60pt;margin-top:342.35pt;width:348.75pt;height:4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" filled="f" stroked="f">
                <v:textbox>
                  <w:txbxContent>
                    <w:p w:rsidR="001B0A2E" w:rsidRPr="007753D2" w:rsidRDefault="001B0A2E" w:rsidP="00D72B62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D72B62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2990850</wp:posOffset>
                </wp:positionV>
                <wp:extent cx="4429125" cy="1028700"/>
                <wp:effectExtent l="0" t="0" r="0" b="0"/>
                <wp:wrapNone/>
                <wp:docPr id="2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7753D2" w:rsidRDefault="002B38C2" w:rsidP="00C17AAA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e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7" type="#_x0000_t202" style="position:absolute;margin-left:-60pt;margin-top:235.5pt;width:348.75pt;height:81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eWvvA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BG5&#10;5a+8AgAAxAUAAA4AAAAAAAAAAAAAAAAALgIAAGRycy9lMm9Eb2MueG1sUEsBAi0AFAAGAAgAAAAh&#10;AFFRWPLfAAAADAEAAA8AAAAAAAAAAAAAAAAAFgUAAGRycy9kb3ducmV2LnhtbFBLBQYAAAAABAAE&#10;APMAAAAiBgAAAAA=&#10;" filled="f" stroked="f">
                <v:textbox>
                  <w:txbxContent>
                    <w:p w:rsidR="002B38C2" w:rsidRPr="007753D2" w:rsidRDefault="002B38C2" w:rsidP="00C17AAA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e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971790</wp:posOffset>
                </wp:positionV>
                <wp:extent cx="4476750" cy="352425"/>
                <wp:effectExtent l="0" t="0" r="0" b="635"/>
                <wp:wrapNone/>
                <wp:docPr id="1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7753D2" w:rsidRDefault="000379E8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School 2 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D62132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2000 - 2002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8" type="#_x0000_t202" style="position:absolute;margin-left:-63.75pt;margin-top:627.7pt;width:352.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H9TuA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" filled="f" stroked="f">
                <v:textbox>
                  <w:txbxContent>
                    <w:p w:rsidR="000379E8" w:rsidRPr="007753D2" w:rsidRDefault="000379E8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School 2 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D62132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2000 - 2002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110095</wp:posOffset>
                </wp:positionV>
                <wp:extent cx="4476750" cy="352425"/>
                <wp:effectExtent l="0" t="4445" r="0" b="0"/>
                <wp:wrapNone/>
                <wp:docPr id="1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7753D2" w:rsidRDefault="000379E8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High School Of Design 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D62132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2002 - 2005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9" type="#_x0000_t202" style="position:absolute;margin-left:-63.75pt;margin-top:559.85pt;width:352.5pt;height:2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    <v:textbox>
                  <w:txbxContent>
                    <w:p w:rsidR="000379E8" w:rsidRPr="007753D2" w:rsidRDefault="000379E8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High School Of Design 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D62132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2002 - 2005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4876165</wp:posOffset>
                </wp:positionV>
                <wp:extent cx="4476750" cy="352425"/>
                <wp:effectExtent l="0" t="0" r="0" b="635"/>
                <wp:wrapNone/>
                <wp:docPr id="1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7753D2" w:rsidRDefault="001B0A2E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Graphic Designer 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D62132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2005 - 2012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0" type="#_x0000_t202" style="position:absolute;margin-left:-63.75pt;margin-top:383.95pt;width:352.5pt;height:27.7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Ti3uA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" filled="f" stroked="f">
                <v:textbox>
                  <w:txbxContent>
                    <w:p w:rsidR="001B0A2E" w:rsidRPr="007753D2" w:rsidRDefault="001B0A2E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Graphic Designer 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D62132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2005 - 2012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4062095</wp:posOffset>
                </wp:positionV>
                <wp:extent cx="4476750" cy="352425"/>
                <wp:effectExtent l="0" t="4445" r="0" b="0"/>
                <wp:wrapNone/>
                <wp:docPr id="1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7753D2" w:rsidRDefault="001B0A2E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Web Designer 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D62132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2012 - 2015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1" type="#_x0000_t202" style="position:absolute;margin-left:-63.75pt;margin-top:319.85pt;width:352.5pt;height:27.7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oqUuA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" filled="f" stroked="f">
                <v:textbox>
                  <w:txbxContent>
                    <w:p w:rsidR="001B0A2E" w:rsidRPr="007753D2" w:rsidRDefault="001B0A2E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Web Designer 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D62132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2012 - 2015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>
        <w:rPr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2705100</wp:posOffset>
                </wp:positionV>
                <wp:extent cx="4476750" cy="352425"/>
                <wp:effectExtent l="0" t="0" r="0" b="0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7753D2" w:rsidRDefault="002B38C2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Web Developer 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20</w:t>
                            </w:r>
                            <w:r w:rsidR="00D62132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15</w:t>
                            </w: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–</w:t>
                            </w: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 Now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2" type="#_x0000_t202" style="position:absolute;margin-left:-63.75pt;margin-top:213pt;width:352.5pt;height:27.7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47tuA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" filled="f" stroked="f">
                <v:textbox>
                  <w:txbxContent>
                    <w:p w:rsidR="002B38C2" w:rsidRPr="007753D2" w:rsidRDefault="002B38C2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Web Developer 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(</w:t>
                      </w: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20</w:t>
                      </w:r>
                      <w:r w:rsidR="00D62132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15</w:t>
                      </w: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–</w:t>
                      </w: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 Now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442835</wp:posOffset>
                </wp:positionV>
                <wp:extent cx="1339215" cy="314325"/>
                <wp:effectExtent l="3810" t="3810" r="0" b="0"/>
                <wp:wrapNone/>
                <wp:docPr id="1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753D2" w:rsidRDefault="008822E9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3" type="#_x0000_t202" style="position:absolute;margin-left:315.3pt;margin-top:586.05pt;width:105.45pt;height:24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V+uwIAAMM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" filled="f" stroked="f">
                <v:textbox>
                  <w:txbxContent>
                    <w:p w:rsidR="008822E9" w:rsidRPr="007753D2" w:rsidRDefault="008822E9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161530</wp:posOffset>
                </wp:positionV>
                <wp:extent cx="1339215" cy="314325"/>
                <wp:effectExtent l="3810" t="0" r="0" b="1270"/>
                <wp:wrapNone/>
                <wp:docPr id="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753D2" w:rsidRDefault="008822E9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44" type="#_x0000_t202" style="position:absolute;margin-left:315.3pt;margin-top:563.9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T3N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" filled="f" stroked="f">
                <v:textbox>
                  <w:txbxContent>
                    <w:p w:rsidR="008822E9" w:rsidRPr="007753D2" w:rsidRDefault="008822E9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899910</wp:posOffset>
                </wp:positionV>
                <wp:extent cx="1339215" cy="314325"/>
                <wp:effectExtent l="3810" t="3810" r="0" b="0"/>
                <wp:wrapNone/>
                <wp:docPr id="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753D2" w:rsidRDefault="008822E9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5" type="#_x0000_t202" style="position:absolute;margin-left:315.3pt;margin-top:543.3pt;width:105.45pt;height:2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    <v:textbox>
                  <w:txbxContent>
                    <w:p w:rsidR="008822E9" w:rsidRPr="007753D2" w:rsidRDefault="008822E9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600315</wp:posOffset>
                </wp:positionV>
                <wp:extent cx="400050" cy="0"/>
                <wp:effectExtent l="0" t="19050" r="38100" b="38100"/>
                <wp:wrapNone/>
                <wp:docPr id="7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6CFB7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433.5pt;margin-top:598.45pt;width:31.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" strokecolor="#8e9da4" strokeweight="4pt"/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328535</wp:posOffset>
                </wp:positionV>
                <wp:extent cx="680085" cy="0"/>
                <wp:effectExtent l="0" t="19050" r="43815" b="38100"/>
                <wp:wrapNone/>
                <wp:docPr id="6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FA9509" id="AutoShape 39" o:spid="_x0000_s1026" type="#_x0000_t32" style="position:absolute;margin-left:433.5pt;margin-top:577.05pt;width:53.5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" strokecolor="#8e9da4" strokeweight="4pt"/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8147050</wp:posOffset>
                </wp:positionV>
                <wp:extent cx="857250" cy="0"/>
                <wp:effectExtent l="0" t="19050" r="38100" b="38100"/>
                <wp:wrapNone/>
                <wp:docPr id="5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BDE193" id="AutoShape 42" o:spid="_x0000_s1026" type="#_x0000_t32" style="position:absolute;margin-left:433.5pt;margin-top:641.5pt;width:67.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" strokecolor="#8e9da4" strokeweight="4pt"/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871460</wp:posOffset>
                </wp:positionV>
                <wp:extent cx="857250" cy="0"/>
                <wp:effectExtent l="0" t="19050" r="38100" b="38100"/>
                <wp:wrapNone/>
                <wp:docPr id="4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5B2B69" id="AutoShape 41" o:spid="_x0000_s1026" type="#_x0000_t32" style="position:absolute;margin-left:433.5pt;margin-top:619.8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" strokecolor="#8e9da4" strokeweight="4pt"/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057390</wp:posOffset>
                </wp:positionV>
                <wp:extent cx="857250" cy="0"/>
                <wp:effectExtent l="0" t="19050" r="38100" b="38100"/>
                <wp:wrapNone/>
                <wp:docPr id="3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7D61B5" id="AutoShape 38" o:spid="_x0000_s1026" type="#_x0000_t32" style="position:absolute;margin-left:433.5pt;margin-top:555.7pt;width:67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" strokecolor="#8e9da4" strokeweight="4pt"/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980680</wp:posOffset>
                </wp:positionV>
                <wp:extent cx="1339215" cy="314325"/>
                <wp:effectExtent l="3810" t="0" r="0" b="1270"/>
                <wp:wrapNone/>
                <wp:docPr id="2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753D2" w:rsidRDefault="008822E9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46" type="#_x0000_t202" style="position:absolute;margin-left:315.3pt;margin-top:628.4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pp2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I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" filled="f" stroked="f">
                <v:textbox>
                  <w:txbxContent>
                    <w:p w:rsidR="008822E9" w:rsidRPr="007753D2" w:rsidRDefault="008822E9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709535</wp:posOffset>
                </wp:positionV>
                <wp:extent cx="1339215" cy="314325"/>
                <wp:effectExtent l="3810" t="3810" r="0" b="0"/>
                <wp:wrapNone/>
                <wp:docPr id="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753D2" w:rsidRDefault="008822E9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Dolor sit </w:t>
                            </w:r>
                            <w:proofErr w:type="spellStart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7" type="#_x0000_t202" style="position:absolute;margin-left:315.3pt;margin-top:607.05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jlruA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" filled="f" stroked="f">
                <v:textbox>
                  <w:txbxContent>
                    <w:p w:rsidR="008822E9" w:rsidRPr="007753D2" w:rsidRDefault="008822E9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Dolor sit </w:t>
                      </w:r>
                      <w:proofErr w:type="spellStart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bas Neue Regular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EyszAwtzAxMDRT0lEKTi0uzszPAykwrAUAt4EmaSwAAAA="/>
  </w:docVars>
  <w:rsids>
    <w:rsidRoot w:val="00F350DF"/>
    <w:rsid w:val="000379E8"/>
    <w:rsid w:val="00091850"/>
    <w:rsid w:val="00133501"/>
    <w:rsid w:val="001A19DA"/>
    <w:rsid w:val="001B0A2E"/>
    <w:rsid w:val="00221A72"/>
    <w:rsid w:val="00275729"/>
    <w:rsid w:val="002925FE"/>
    <w:rsid w:val="002B29DE"/>
    <w:rsid w:val="002B38C2"/>
    <w:rsid w:val="002D233A"/>
    <w:rsid w:val="002E78E9"/>
    <w:rsid w:val="004936C1"/>
    <w:rsid w:val="005004F2"/>
    <w:rsid w:val="00522A4B"/>
    <w:rsid w:val="005C07E3"/>
    <w:rsid w:val="00627F53"/>
    <w:rsid w:val="00672D61"/>
    <w:rsid w:val="007612FE"/>
    <w:rsid w:val="007753D2"/>
    <w:rsid w:val="007F5AA7"/>
    <w:rsid w:val="00873349"/>
    <w:rsid w:val="008822E9"/>
    <w:rsid w:val="008D2A86"/>
    <w:rsid w:val="00946063"/>
    <w:rsid w:val="00B113AA"/>
    <w:rsid w:val="00C17AAA"/>
    <w:rsid w:val="00CB45FC"/>
    <w:rsid w:val="00D62132"/>
    <w:rsid w:val="00D72B62"/>
    <w:rsid w:val="00E01E28"/>
    <w:rsid w:val="00F350DF"/>
    <w:rsid w:val="00F4413B"/>
    <w:rsid w:val="00F629E5"/>
    <w:rsid w:val="00FA5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"/>
    </o:shapedefaults>
    <o:shapelayout v:ext="edit">
      <o:idmap v:ext="edit" data="1"/>
    </o:shapelayout>
  </w:shapeDefaults>
  <w:decimalSymbol w:val="."/>
  <w:listSeparator w:val=","/>
  <w15:chartTrackingRefBased/>
  <w15:docId w15:val="{39865CBA-8237-42AC-B3C4-20AEB3167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4</cp:revision>
  <dcterms:created xsi:type="dcterms:W3CDTF">2018-10-16T11:51:00Z</dcterms:created>
  <dcterms:modified xsi:type="dcterms:W3CDTF">2018-10-16T12:44:00Z</dcterms:modified>
</cp:coreProperties>
</file>